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9399" w14:textId="555F4535" w:rsidR="00133FFE" w:rsidRPr="00753F21" w:rsidRDefault="00133FFE" w:rsidP="00522FC9">
      <w:pPr>
        <w:jc w:val="right"/>
        <w:rPr>
          <w:sz w:val="20"/>
          <w:szCs w:val="20"/>
        </w:rPr>
      </w:pPr>
      <w:r w:rsidRPr="00753F21">
        <w:rPr>
          <w:sz w:val="20"/>
          <w:szCs w:val="20"/>
        </w:rPr>
        <w:t xml:space="preserve">Załącznik nr 1 do </w:t>
      </w:r>
      <w:r w:rsidRPr="00753F21">
        <w:rPr>
          <w:bCs/>
          <w:sz w:val="20"/>
          <w:szCs w:val="20"/>
        </w:rPr>
        <w:t xml:space="preserve">Regulaminu Ogólnopolskiego Konkursu </w:t>
      </w:r>
    </w:p>
    <w:p w14:paraId="33781A31" w14:textId="39645D3F" w:rsidR="00133FFE" w:rsidRPr="00753F21" w:rsidRDefault="00133FFE" w:rsidP="00133FFE">
      <w:pPr>
        <w:pStyle w:val="Tekstpodstawowy2"/>
        <w:spacing w:after="0" w:line="240" w:lineRule="auto"/>
        <w:ind w:firstLine="567"/>
        <w:jc w:val="right"/>
        <w:rPr>
          <w:bCs/>
          <w:sz w:val="20"/>
          <w:szCs w:val="20"/>
        </w:rPr>
      </w:pPr>
      <w:r w:rsidRPr="00753F21">
        <w:rPr>
          <w:bCs/>
          <w:sz w:val="20"/>
          <w:szCs w:val="20"/>
        </w:rPr>
        <w:t>Zrównoważone Środowisko</w:t>
      </w:r>
      <w:r w:rsidRPr="00753F21">
        <w:rPr>
          <w:bCs/>
          <w:sz w:val="20"/>
          <w:szCs w:val="20"/>
          <w:lang w:val="pl-PL"/>
        </w:rPr>
        <w:t xml:space="preserve"> </w:t>
      </w:r>
      <w:r w:rsidRPr="00753F21">
        <w:rPr>
          <w:bCs/>
          <w:sz w:val="20"/>
          <w:szCs w:val="20"/>
        </w:rPr>
        <w:t>edycja 202</w:t>
      </w:r>
      <w:r w:rsidR="00D739F2" w:rsidRPr="00753F21">
        <w:rPr>
          <w:bCs/>
          <w:sz w:val="20"/>
          <w:szCs w:val="20"/>
          <w:lang w:val="pl-PL"/>
        </w:rPr>
        <w:t>3</w:t>
      </w:r>
      <w:r w:rsidRPr="00753F21">
        <w:rPr>
          <w:bCs/>
          <w:sz w:val="20"/>
          <w:szCs w:val="20"/>
        </w:rPr>
        <w:t>/202</w:t>
      </w:r>
      <w:r w:rsidR="00D739F2" w:rsidRPr="00753F21">
        <w:rPr>
          <w:bCs/>
          <w:sz w:val="20"/>
          <w:szCs w:val="20"/>
          <w:lang w:val="pl-PL"/>
        </w:rPr>
        <w:t>4</w:t>
      </w:r>
      <w:r w:rsidRPr="00753F21">
        <w:rPr>
          <w:bCs/>
          <w:sz w:val="20"/>
          <w:szCs w:val="20"/>
        </w:rPr>
        <w:t xml:space="preserve"> </w:t>
      </w:r>
    </w:p>
    <w:p w14:paraId="219199D4" w14:textId="1FD9099B" w:rsidR="00133FFE" w:rsidRPr="00753F21" w:rsidRDefault="00133FFE" w:rsidP="00133FFE">
      <w:pPr>
        <w:pStyle w:val="Tekstpodstawowy2"/>
        <w:spacing w:after="0" w:line="240" w:lineRule="auto"/>
        <w:ind w:firstLine="567"/>
        <w:jc w:val="right"/>
        <w:rPr>
          <w:sz w:val="20"/>
          <w:szCs w:val="20"/>
          <w:lang w:val="pl-PL"/>
        </w:rPr>
      </w:pPr>
      <w:r w:rsidRPr="00753F21">
        <w:rPr>
          <w:bCs/>
          <w:sz w:val="20"/>
          <w:szCs w:val="20"/>
        </w:rPr>
        <w:t>„</w:t>
      </w:r>
      <w:r w:rsidR="00D739F2" w:rsidRPr="00753F21">
        <w:rPr>
          <w:bCs/>
          <w:sz w:val="20"/>
          <w:szCs w:val="20"/>
          <w:lang w:val="pl-PL"/>
        </w:rPr>
        <w:t>Gospodarka obiegu zamkniętego</w:t>
      </w:r>
      <w:r w:rsidRPr="00753F21">
        <w:rPr>
          <w:bCs/>
          <w:sz w:val="20"/>
          <w:szCs w:val="20"/>
        </w:rPr>
        <w:t>"</w:t>
      </w:r>
    </w:p>
    <w:p w14:paraId="69C70D30" w14:textId="77777777" w:rsidR="00133FFE" w:rsidRPr="00753F21" w:rsidRDefault="00133FFE" w:rsidP="00133FFE">
      <w:pPr>
        <w:jc w:val="center"/>
        <w:rPr>
          <w:bCs/>
        </w:rPr>
      </w:pPr>
    </w:p>
    <w:p w14:paraId="1451ECF7" w14:textId="77777777" w:rsidR="00133FFE" w:rsidRPr="00753F21" w:rsidRDefault="00133FFE" w:rsidP="00133FFE">
      <w:pPr>
        <w:jc w:val="center"/>
        <w:rPr>
          <w:b/>
          <w:bCs/>
        </w:rPr>
      </w:pPr>
    </w:p>
    <w:p w14:paraId="25FC833E" w14:textId="77777777" w:rsidR="00133FFE" w:rsidRPr="00753F21" w:rsidRDefault="00133FFE" w:rsidP="00133FFE">
      <w:pPr>
        <w:jc w:val="both"/>
        <w:rPr>
          <w:bCs/>
        </w:rPr>
      </w:pPr>
    </w:p>
    <w:p w14:paraId="6343AE40" w14:textId="77777777" w:rsidR="00133FFE" w:rsidRPr="00753F21" w:rsidRDefault="00133FFE" w:rsidP="00133FFE">
      <w:pPr>
        <w:jc w:val="both"/>
      </w:pPr>
    </w:p>
    <w:p w14:paraId="3680A717" w14:textId="77777777" w:rsidR="00133FFE" w:rsidRPr="00753F21" w:rsidRDefault="00133FFE" w:rsidP="00133FFE">
      <w:pPr>
        <w:spacing w:line="360" w:lineRule="auto"/>
        <w:jc w:val="center"/>
        <w:rPr>
          <w:b/>
          <w:bCs/>
          <w:smallCaps/>
        </w:rPr>
      </w:pPr>
      <w:r w:rsidRPr="00753F21">
        <w:rPr>
          <w:b/>
          <w:bCs/>
          <w:smallCaps/>
        </w:rPr>
        <w:t xml:space="preserve">Karta zgłoszenia uczestnika </w:t>
      </w:r>
    </w:p>
    <w:p w14:paraId="0096EF08" w14:textId="77777777" w:rsidR="00133FFE" w:rsidRPr="00753F21" w:rsidRDefault="00133FFE" w:rsidP="00133FFE">
      <w:pPr>
        <w:spacing w:line="360" w:lineRule="auto"/>
        <w:jc w:val="center"/>
        <w:rPr>
          <w:b/>
          <w:bCs/>
          <w:smallCaps/>
        </w:rPr>
      </w:pPr>
      <w:r w:rsidRPr="00753F21">
        <w:rPr>
          <w:b/>
          <w:bCs/>
          <w:smallCaps/>
        </w:rPr>
        <w:t>do ogólnopolskiego konkursu Zrównoważone Środowisko</w:t>
      </w:r>
    </w:p>
    <w:p w14:paraId="395CB8EF" w14:textId="3262C022" w:rsidR="00133FFE" w:rsidRPr="00753F21" w:rsidRDefault="00133FFE" w:rsidP="00133FFE">
      <w:pPr>
        <w:spacing w:line="360" w:lineRule="auto"/>
        <w:jc w:val="center"/>
        <w:rPr>
          <w:b/>
          <w:bCs/>
          <w:smallCaps/>
        </w:rPr>
      </w:pPr>
      <w:r w:rsidRPr="00753F21">
        <w:rPr>
          <w:b/>
          <w:bCs/>
          <w:smallCaps/>
        </w:rPr>
        <w:t>edycja 202</w:t>
      </w:r>
      <w:r w:rsidR="00D739F2" w:rsidRPr="00753F21">
        <w:rPr>
          <w:b/>
          <w:bCs/>
          <w:smallCaps/>
        </w:rPr>
        <w:t>3</w:t>
      </w:r>
      <w:r w:rsidRPr="00753F21">
        <w:rPr>
          <w:b/>
          <w:bCs/>
          <w:smallCaps/>
        </w:rPr>
        <w:t>/202</w:t>
      </w:r>
      <w:r w:rsidR="00D739F2" w:rsidRPr="00753F21">
        <w:rPr>
          <w:b/>
          <w:bCs/>
          <w:smallCaps/>
        </w:rPr>
        <w:t>4</w:t>
      </w:r>
    </w:p>
    <w:p w14:paraId="352F770D" w14:textId="71C4ED58" w:rsidR="00133FFE" w:rsidRPr="00753F21" w:rsidRDefault="00133FFE" w:rsidP="00133FFE">
      <w:pPr>
        <w:spacing w:line="360" w:lineRule="auto"/>
        <w:jc w:val="center"/>
        <w:rPr>
          <w:b/>
          <w:bCs/>
          <w:smallCaps/>
        </w:rPr>
      </w:pPr>
      <w:r w:rsidRPr="00753F21">
        <w:rPr>
          <w:b/>
          <w:bCs/>
          <w:smallCaps/>
        </w:rPr>
        <w:t>„</w:t>
      </w:r>
      <w:r w:rsidR="00D739F2" w:rsidRPr="00753F21">
        <w:rPr>
          <w:b/>
          <w:bCs/>
          <w:smallCaps/>
        </w:rPr>
        <w:t xml:space="preserve">Gospodarka obiegu </w:t>
      </w:r>
      <w:r w:rsidR="00964246" w:rsidRPr="00753F21">
        <w:rPr>
          <w:b/>
          <w:bCs/>
          <w:smallCaps/>
        </w:rPr>
        <w:t>zamkniętego</w:t>
      </w:r>
      <w:r w:rsidRPr="00753F21">
        <w:rPr>
          <w:b/>
          <w:bCs/>
          <w:smallCaps/>
        </w:rPr>
        <w:t>"</w:t>
      </w:r>
    </w:p>
    <w:p w14:paraId="78F704F0" w14:textId="77777777" w:rsidR="00133FFE" w:rsidRPr="00753F21" w:rsidRDefault="00133FFE" w:rsidP="00766B00">
      <w:pPr>
        <w:spacing w:line="360" w:lineRule="auto"/>
        <w:jc w:val="center"/>
      </w:pPr>
      <w:r w:rsidRPr="00753F21">
        <w:t>(wypełnić drukowanymi literami)</w:t>
      </w:r>
    </w:p>
    <w:p w14:paraId="37855583" w14:textId="77777777" w:rsidR="00133FFE" w:rsidRPr="00753F21" w:rsidRDefault="00133FFE" w:rsidP="00766B00">
      <w:pPr>
        <w:spacing w:line="360" w:lineRule="auto"/>
        <w:jc w:val="both"/>
      </w:pPr>
    </w:p>
    <w:p w14:paraId="112E52D7" w14:textId="77777777" w:rsidR="00133FFE" w:rsidRPr="00753F21" w:rsidRDefault="00133FFE" w:rsidP="00766B00">
      <w:pPr>
        <w:spacing w:line="360" w:lineRule="auto"/>
      </w:pPr>
      <w:r w:rsidRPr="00753F21">
        <w:t>Imię:</w:t>
      </w:r>
      <w:r w:rsidRPr="00753F21">
        <w:tab/>
      </w:r>
      <w:r w:rsidRPr="00753F21">
        <w:tab/>
      </w:r>
      <w:r w:rsidRPr="00753F21">
        <w:tab/>
      </w:r>
      <w:r w:rsidRPr="00753F21">
        <w:tab/>
      </w:r>
      <w:r w:rsidRPr="00753F21">
        <w:tab/>
        <w:t>………………………………………………………………</w:t>
      </w:r>
      <w:r w:rsidR="00766B00" w:rsidRPr="00753F21">
        <w:t>….</w:t>
      </w:r>
    </w:p>
    <w:p w14:paraId="392CCA30" w14:textId="77777777" w:rsidR="00133FFE" w:rsidRPr="00753F21" w:rsidRDefault="00133FFE" w:rsidP="00766B00">
      <w:pPr>
        <w:spacing w:line="360" w:lineRule="auto"/>
      </w:pPr>
      <w:r w:rsidRPr="00753F21">
        <w:t xml:space="preserve">Nazwisko: </w:t>
      </w:r>
      <w:r w:rsidRPr="00753F21">
        <w:tab/>
      </w:r>
      <w:r w:rsidRPr="00753F21">
        <w:tab/>
      </w:r>
      <w:r w:rsidRPr="00753F21">
        <w:tab/>
      </w:r>
      <w:r w:rsidRPr="00753F21">
        <w:tab/>
        <w:t>………………………………………………………………</w:t>
      </w:r>
      <w:r w:rsidR="00766B00" w:rsidRPr="00753F21">
        <w:t>….</w:t>
      </w:r>
    </w:p>
    <w:p w14:paraId="0655633D" w14:textId="77777777" w:rsidR="00133FFE" w:rsidRPr="00753F21" w:rsidRDefault="00133FFE" w:rsidP="00766B00">
      <w:pPr>
        <w:spacing w:line="360" w:lineRule="auto"/>
      </w:pPr>
      <w:r w:rsidRPr="00753F21">
        <w:t xml:space="preserve">Data urodzenia: </w:t>
      </w:r>
      <w:r w:rsidRPr="00753F21">
        <w:tab/>
      </w:r>
      <w:r w:rsidRPr="00753F21">
        <w:tab/>
      </w:r>
      <w:r w:rsidRPr="00753F21">
        <w:tab/>
        <w:t>………………………………………………………………</w:t>
      </w:r>
      <w:r w:rsidR="00766B00" w:rsidRPr="00753F21">
        <w:t>….</w:t>
      </w:r>
    </w:p>
    <w:p w14:paraId="14CCDFCC" w14:textId="77777777" w:rsidR="00133FFE" w:rsidRPr="00753F21" w:rsidRDefault="00133FFE" w:rsidP="00766B00">
      <w:pPr>
        <w:spacing w:line="360" w:lineRule="auto"/>
      </w:pPr>
      <w:r w:rsidRPr="00753F21">
        <w:t xml:space="preserve">Adres e-mail uczestnika: </w:t>
      </w:r>
      <w:r w:rsidRPr="00753F21">
        <w:tab/>
      </w:r>
      <w:r w:rsidRPr="00753F21">
        <w:tab/>
        <w:t>………………………………………………………………</w:t>
      </w:r>
      <w:r w:rsidR="00766B00" w:rsidRPr="00753F21">
        <w:t>….</w:t>
      </w:r>
    </w:p>
    <w:p w14:paraId="12B25746" w14:textId="77777777" w:rsidR="00766B00" w:rsidRPr="00753F21" w:rsidRDefault="00133FFE" w:rsidP="00766B00">
      <w:pPr>
        <w:spacing w:line="360" w:lineRule="auto"/>
      </w:pPr>
      <w:r w:rsidRPr="00753F21">
        <w:t xml:space="preserve">Nazwa i adres szkoły: </w:t>
      </w:r>
      <w:r w:rsidRPr="00753F21">
        <w:tab/>
      </w:r>
      <w:r w:rsidRPr="00753F21">
        <w:tab/>
        <w:t>………………………………………………………………</w:t>
      </w:r>
      <w:r w:rsidR="00766B00" w:rsidRPr="00753F21">
        <w:t>….</w:t>
      </w:r>
    </w:p>
    <w:p w14:paraId="5ECADAD1" w14:textId="77777777" w:rsidR="00133FFE" w:rsidRPr="00753F21" w:rsidRDefault="00133FFE" w:rsidP="00766B00">
      <w:pPr>
        <w:spacing w:line="360" w:lineRule="auto"/>
      </w:pPr>
      <w:r w:rsidRPr="00753F21">
        <w:t>………………………………………………………………</w:t>
      </w:r>
      <w:r w:rsidR="00766B00" w:rsidRPr="00753F21">
        <w:t>…………………………………………</w:t>
      </w:r>
    </w:p>
    <w:p w14:paraId="27395B38" w14:textId="77777777" w:rsidR="00133FFE" w:rsidRPr="00753F21" w:rsidRDefault="00133FFE" w:rsidP="00766B00">
      <w:pPr>
        <w:spacing w:line="360" w:lineRule="auto"/>
      </w:pPr>
      <w:r w:rsidRPr="00753F21">
        <w:t>………………………………………………………………</w:t>
      </w:r>
      <w:r w:rsidR="00766B00" w:rsidRPr="00753F21">
        <w:t>…………………………………………</w:t>
      </w:r>
    </w:p>
    <w:p w14:paraId="5E6D3E45" w14:textId="0EC894F2" w:rsidR="00133FFE" w:rsidRPr="00753F21" w:rsidRDefault="00133FFE" w:rsidP="00133FFE">
      <w:pPr>
        <w:spacing w:line="360" w:lineRule="auto"/>
        <w:jc w:val="both"/>
      </w:pPr>
      <w:r w:rsidRPr="00753F21">
        <w:t>Oświadczam, że zapoznałem/</w:t>
      </w:r>
      <w:proofErr w:type="spellStart"/>
      <w:r w:rsidRPr="00753F21">
        <w:t>am</w:t>
      </w:r>
      <w:proofErr w:type="spellEnd"/>
      <w:r w:rsidRPr="00753F21">
        <w:t xml:space="preserve"> się z Regulaminem ogólnopolskiego konkursu Zrównoważone Środowisko, edycja 202</w:t>
      </w:r>
      <w:r w:rsidR="00D739F2" w:rsidRPr="00753F21">
        <w:t>3/</w:t>
      </w:r>
      <w:r w:rsidRPr="00753F21">
        <w:t>202</w:t>
      </w:r>
      <w:r w:rsidR="00D739F2" w:rsidRPr="00753F21">
        <w:t>4</w:t>
      </w:r>
      <w:r w:rsidRPr="00753F21">
        <w:t xml:space="preserve"> „</w:t>
      </w:r>
      <w:r w:rsidR="00D739F2" w:rsidRPr="00753F21">
        <w:t>Gospodarka obiegu zamkniętego</w:t>
      </w:r>
      <w:r w:rsidRPr="00753F21">
        <w:t xml:space="preserve">" organizowanego </w:t>
      </w:r>
      <w:r w:rsidR="00652288" w:rsidRPr="00753F21">
        <w:br/>
      </w:r>
      <w:r w:rsidRPr="00753F21">
        <w:t>przez Politechnikę Warszawską i akceptuję jego postanowienia oraz zawarte w nim informacje.</w:t>
      </w:r>
    </w:p>
    <w:p w14:paraId="1FFACF7C" w14:textId="77777777" w:rsidR="00133FFE" w:rsidRPr="00753F21" w:rsidRDefault="00133FFE" w:rsidP="00133FFE">
      <w:pPr>
        <w:spacing w:line="480" w:lineRule="auto"/>
      </w:pPr>
    </w:p>
    <w:p w14:paraId="73F68988" w14:textId="77777777" w:rsidR="00766B00" w:rsidRPr="00753F21" w:rsidRDefault="00766B00" w:rsidP="00133FFE">
      <w:pPr>
        <w:spacing w:line="480" w:lineRule="auto"/>
      </w:pPr>
    </w:p>
    <w:p w14:paraId="54071D2B" w14:textId="77777777" w:rsidR="00133FFE" w:rsidRPr="00753F21" w:rsidRDefault="00133FFE" w:rsidP="00133FFE">
      <w:pPr>
        <w:spacing w:line="480" w:lineRule="auto"/>
        <w:ind w:left="3540"/>
      </w:pPr>
      <w:r w:rsidRPr="00753F21">
        <w:t>……………………………………………………………….</w:t>
      </w:r>
    </w:p>
    <w:p w14:paraId="2FF6D0B7" w14:textId="77777777" w:rsidR="00133FFE" w:rsidRPr="00753F21" w:rsidRDefault="00133FFE" w:rsidP="00133FFE">
      <w:pPr>
        <w:spacing w:line="480" w:lineRule="auto"/>
        <w:ind w:left="4248" w:firstLine="708"/>
        <w:rPr>
          <w:bCs/>
          <w:highlight w:val="green"/>
        </w:rPr>
      </w:pPr>
      <w:r w:rsidRPr="00753F21">
        <w:t>Data i podpis uczestnika Konkursu</w:t>
      </w:r>
    </w:p>
    <w:p w14:paraId="2AB1CB02" w14:textId="77777777" w:rsidR="00133FFE" w:rsidRPr="00753F21" w:rsidRDefault="00133FFE" w:rsidP="00133FFE">
      <w:pPr>
        <w:jc w:val="both"/>
        <w:rPr>
          <w:b/>
          <w:highlight w:val="green"/>
        </w:rPr>
      </w:pPr>
    </w:p>
    <w:p w14:paraId="52B95DF5" w14:textId="53300341" w:rsidR="00912712" w:rsidRPr="00753F21" w:rsidRDefault="00912712" w:rsidP="00522FC9"/>
    <w:sectPr w:rsidR="00912712" w:rsidRPr="00753F21" w:rsidSect="00652288">
      <w:pgSz w:w="11906" w:h="16838"/>
      <w:pgMar w:top="851" w:right="1134" w:bottom="1135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9CFC3" w14:textId="77777777" w:rsidR="00A9731F" w:rsidRDefault="00A9731F">
      <w:r>
        <w:separator/>
      </w:r>
    </w:p>
  </w:endnote>
  <w:endnote w:type="continuationSeparator" w:id="0">
    <w:p w14:paraId="52075A5A" w14:textId="77777777" w:rsidR="00A9731F" w:rsidRDefault="00A97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B8842" w14:textId="77777777" w:rsidR="00A9731F" w:rsidRDefault="00A9731F">
      <w:r>
        <w:separator/>
      </w:r>
    </w:p>
  </w:footnote>
  <w:footnote w:type="continuationSeparator" w:id="0">
    <w:p w14:paraId="6510B3A2" w14:textId="77777777" w:rsidR="00A9731F" w:rsidRDefault="00A973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51485B"/>
    <w:multiLevelType w:val="multilevel"/>
    <w:tmpl w:val="1038B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6A0360"/>
    <w:multiLevelType w:val="hybridMultilevel"/>
    <w:tmpl w:val="32429D94"/>
    <w:lvl w:ilvl="0" w:tplc="137E20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D425A7"/>
    <w:multiLevelType w:val="hybridMultilevel"/>
    <w:tmpl w:val="B9988A78"/>
    <w:lvl w:ilvl="0" w:tplc="B87E5E5C">
      <w:start w:val="1"/>
      <w:numFmt w:val="decimal"/>
      <w:lvlText w:val="%1."/>
      <w:lvlJc w:val="left"/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635F3"/>
    <w:multiLevelType w:val="hybridMultilevel"/>
    <w:tmpl w:val="048E1C0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16D3C"/>
    <w:multiLevelType w:val="multilevel"/>
    <w:tmpl w:val="CC2A2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B16EA"/>
    <w:multiLevelType w:val="hybridMultilevel"/>
    <w:tmpl w:val="538210DA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472302"/>
    <w:multiLevelType w:val="multilevel"/>
    <w:tmpl w:val="E3864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5"/>
      <w:numFmt w:val="bullet"/>
      <w:lvlText w:val=""/>
      <w:lvlJc w:val="left"/>
      <w:rPr>
        <w:rFonts w:ascii="Symbol" w:eastAsia="Calibri" w:hAnsi="Symbol" w:cs="Times New Roman" w:hint="default"/>
      </w:r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30765C"/>
    <w:multiLevelType w:val="hybridMultilevel"/>
    <w:tmpl w:val="1564F60C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BF6D70"/>
    <w:multiLevelType w:val="hybridMultilevel"/>
    <w:tmpl w:val="6CB4A1C4"/>
    <w:lvl w:ilvl="0" w:tplc="C884FF10">
      <w:start w:val="1"/>
      <w:numFmt w:val="lowerLetter"/>
      <w:lvlText w:val="OI %1."/>
      <w:lvlJc w:val="left"/>
      <w:pPr>
        <w:ind w:left="18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FA2129"/>
    <w:multiLevelType w:val="hybridMultilevel"/>
    <w:tmpl w:val="BEC069CA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DA466B6">
      <w:start w:val="1"/>
      <w:numFmt w:val="lowerLetter"/>
      <w:lvlText w:val="%2)"/>
      <w:lvlJc w:val="left"/>
      <w:pPr>
        <w:ind w:left="1440" w:hanging="360"/>
      </w:pPr>
      <w:rPr>
        <w:rFonts w:eastAsia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70FB7"/>
    <w:multiLevelType w:val="hybridMultilevel"/>
    <w:tmpl w:val="18FE4058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56911"/>
    <w:multiLevelType w:val="multilevel"/>
    <w:tmpl w:val="698EC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2A5846"/>
    <w:multiLevelType w:val="hybridMultilevel"/>
    <w:tmpl w:val="DA8CDDE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625144">
    <w:abstractNumId w:val="4"/>
  </w:num>
  <w:num w:numId="2" w16cid:durableId="1147935247">
    <w:abstractNumId w:val="7"/>
  </w:num>
  <w:num w:numId="3" w16cid:durableId="1095982139">
    <w:abstractNumId w:val="14"/>
  </w:num>
  <w:num w:numId="4" w16cid:durableId="1014697015">
    <w:abstractNumId w:val="9"/>
  </w:num>
  <w:num w:numId="5" w16cid:durableId="473370111">
    <w:abstractNumId w:val="6"/>
  </w:num>
  <w:num w:numId="6" w16cid:durableId="532503830">
    <w:abstractNumId w:val="2"/>
  </w:num>
  <w:num w:numId="7" w16cid:durableId="875579247">
    <w:abstractNumId w:val="10"/>
  </w:num>
  <w:num w:numId="8" w16cid:durableId="848445180">
    <w:abstractNumId w:val="13"/>
  </w:num>
  <w:num w:numId="9" w16cid:durableId="1688949408">
    <w:abstractNumId w:val="15"/>
  </w:num>
  <w:num w:numId="10" w16cid:durableId="1952515910">
    <w:abstractNumId w:val="8"/>
  </w:num>
  <w:num w:numId="11" w16cid:durableId="1185896460">
    <w:abstractNumId w:val="5"/>
  </w:num>
  <w:num w:numId="12" w16cid:durableId="1164517838">
    <w:abstractNumId w:val="12"/>
  </w:num>
  <w:num w:numId="13" w16cid:durableId="746027819">
    <w:abstractNumId w:val="11"/>
  </w:num>
  <w:num w:numId="14" w16cid:durableId="57098345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NDAwMDc1NbcwNTBS0lEKTi0uzszPAykwqQUA9btCWSwAAAA="/>
  </w:docVars>
  <w:rsids>
    <w:rsidRoot w:val="00695237"/>
    <w:rsid w:val="00001321"/>
    <w:rsid w:val="00002EB7"/>
    <w:rsid w:val="000031AB"/>
    <w:rsid w:val="0000765F"/>
    <w:rsid w:val="000177F6"/>
    <w:rsid w:val="000326DB"/>
    <w:rsid w:val="0003763D"/>
    <w:rsid w:val="00062E92"/>
    <w:rsid w:val="0006367E"/>
    <w:rsid w:val="00065DE7"/>
    <w:rsid w:val="000662C7"/>
    <w:rsid w:val="00072B5F"/>
    <w:rsid w:val="000904DA"/>
    <w:rsid w:val="000923C8"/>
    <w:rsid w:val="00094822"/>
    <w:rsid w:val="0009555F"/>
    <w:rsid w:val="000A5B41"/>
    <w:rsid w:val="000B7404"/>
    <w:rsid w:val="000C069F"/>
    <w:rsid w:val="000C4C2B"/>
    <w:rsid w:val="000C6EC1"/>
    <w:rsid w:val="000D76E5"/>
    <w:rsid w:val="000E160E"/>
    <w:rsid w:val="000E2E4A"/>
    <w:rsid w:val="00106EE3"/>
    <w:rsid w:val="00122C0C"/>
    <w:rsid w:val="001262CA"/>
    <w:rsid w:val="00133FFE"/>
    <w:rsid w:val="00134979"/>
    <w:rsid w:val="00144D55"/>
    <w:rsid w:val="00151C06"/>
    <w:rsid w:val="001672B3"/>
    <w:rsid w:val="00167C04"/>
    <w:rsid w:val="0017294A"/>
    <w:rsid w:val="00175C7B"/>
    <w:rsid w:val="001B0AED"/>
    <w:rsid w:val="001B2B61"/>
    <w:rsid w:val="001B5D05"/>
    <w:rsid w:val="001C2B5C"/>
    <w:rsid w:val="001C2BEB"/>
    <w:rsid w:val="001D08F0"/>
    <w:rsid w:val="001D25A5"/>
    <w:rsid w:val="001D49B6"/>
    <w:rsid w:val="001D693A"/>
    <w:rsid w:val="001E1C1B"/>
    <w:rsid w:val="001F02EA"/>
    <w:rsid w:val="001F0BB1"/>
    <w:rsid w:val="001F43F8"/>
    <w:rsid w:val="00206FA1"/>
    <w:rsid w:val="00225003"/>
    <w:rsid w:val="00227188"/>
    <w:rsid w:val="00231280"/>
    <w:rsid w:val="0023506A"/>
    <w:rsid w:val="0025277F"/>
    <w:rsid w:val="00255A7B"/>
    <w:rsid w:val="0025703E"/>
    <w:rsid w:val="002613E4"/>
    <w:rsid w:val="002664E3"/>
    <w:rsid w:val="00272A70"/>
    <w:rsid w:val="00276817"/>
    <w:rsid w:val="00281C7C"/>
    <w:rsid w:val="0028414E"/>
    <w:rsid w:val="00286361"/>
    <w:rsid w:val="00286A37"/>
    <w:rsid w:val="002906FB"/>
    <w:rsid w:val="00292233"/>
    <w:rsid w:val="002934B4"/>
    <w:rsid w:val="0029470F"/>
    <w:rsid w:val="002A2F16"/>
    <w:rsid w:val="002A415F"/>
    <w:rsid w:val="002B0C1B"/>
    <w:rsid w:val="002B12F3"/>
    <w:rsid w:val="002B5B75"/>
    <w:rsid w:val="002B66CA"/>
    <w:rsid w:val="002B780F"/>
    <w:rsid w:val="002B7944"/>
    <w:rsid w:val="002C1224"/>
    <w:rsid w:val="002C16D0"/>
    <w:rsid w:val="002C2B54"/>
    <w:rsid w:val="002C5696"/>
    <w:rsid w:val="002C5B69"/>
    <w:rsid w:val="002D1B46"/>
    <w:rsid w:val="002D2904"/>
    <w:rsid w:val="002D3B85"/>
    <w:rsid w:val="002D51C7"/>
    <w:rsid w:val="002D6815"/>
    <w:rsid w:val="002E1222"/>
    <w:rsid w:val="002E2D24"/>
    <w:rsid w:val="002F6C78"/>
    <w:rsid w:val="00300551"/>
    <w:rsid w:val="00307E6A"/>
    <w:rsid w:val="00310835"/>
    <w:rsid w:val="00310CE2"/>
    <w:rsid w:val="00316DD7"/>
    <w:rsid w:val="00320198"/>
    <w:rsid w:val="00325570"/>
    <w:rsid w:val="003257D7"/>
    <w:rsid w:val="00326F81"/>
    <w:rsid w:val="003413BF"/>
    <w:rsid w:val="0034746D"/>
    <w:rsid w:val="003506FD"/>
    <w:rsid w:val="00361A47"/>
    <w:rsid w:val="00372A5A"/>
    <w:rsid w:val="00374253"/>
    <w:rsid w:val="003745DF"/>
    <w:rsid w:val="00381F73"/>
    <w:rsid w:val="00386D53"/>
    <w:rsid w:val="003A4490"/>
    <w:rsid w:val="003C1557"/>
    <w:rsid w:val="003C4575"/>
    <w:rsid w:val="003C7649"/>
    <w:rsid w:val="003D15C3"/>
    <w:rsid w:val="003E076F"/>
    <w:rsid w:val="003F3D3C"/>
    <w:rsid w:val="00412D38"/>
    <w:rsid w:val="0045436A"/>
    <w:rsid w:val="004564EA"/>
    <w:rsid w:val="00456EC2"/>
    <w:rsid w:val="00465AAD"/>
    <w:rsid w:val="00471372"/>
    <w:rsid w:val="004719AF"/>
    <w:rsid w:val="00480336"/>
    <w:rsid w:val="00491DBF"/>
    <w:rsid w:val="00493199"/>
    <w:rsid w:val="00497A22"/>
    <w:rsid w:val="004A1A94"/>
    <w:rsid w:val="004A6D61"/>
    <w:rsid w:val="004A7BDF"/>
    <w:rsid w:val="004A7DE8"/>
    <w:rsid w:val="004B3CE5"/>
    <w:rsid w:val="004B63A3"/>
    <w:rsid w:val="004C3E90"/>
    <w:rsid w:val="004C4C9A"/>
    <w:rsid w:val="004D3A62"/>
    <w:rsid w:val="004D5E87"/>
    <w:rsid w:val="004D62BB"/>
    <w:rsid w:val="004E3BA9"/>
    <w:rsid w:val="004F456D"/>
    <w:rsid w:val="005021BC"/>
    <w:rsid w:val="00507945"/>
    <w:rsid w:val="00510C97"/>
    <w:rsid w:val="00510E95"/>
    <w:rsid w:val="00516595"/>
    <w:rsid w:val="00516B24"/>
    <w:rsid w:val="00522FC9"/>
    <w:rsid w:val="00523CEC"/>
    <w:rsid w:val="005248E4"/>
    <w:rsid w:val="00533BCD"/>
    <w:rsid w:val="005427F2"/>
    <w:rsid w:val="00551F2C"/>
    <w:rsid w:val="00562AF3"/>
    <w:rsid w:val="00564555"/>
    <w:rsid w:val="00566B10"/>
    <w:rsid w:val="00567128"/>
    <w:rsid w:val="00573E2F"/>
    <w:rsid w:val="00581E0D"/>
    <w:rsid w:val="00590B25"/>
    <w:rsid w:val="00591C50"/>
    <w:rsid w:val="00592F93"/>
    <w:rsid w:val="00596849"/>
    <w:rsid w:val="005A2633"/>
    <w:rsid w:val="005B04B8"/>
    <w:rsid w:val="005B0F63"/>
    <w:rsid w:val="005B28F4"/>
    <w:rsid w:val="005B5460"/>
    <w:rsid w:val="005B657C"/>
    <w:rsid w:val="005C56AD"/>
    <w:rsid w:val="005C60EF"/>
    <w:rsid w:val="005D1F14"/>
    <w:rsid w:val="005D2261"/>
    <w:rsid w:val="005D4203"/>
    <w:rsid w:val="005E1E88"/>
    <w:rsid w:val="005F5877"/>
    <w:rsid w:val="00602093"/>
    <w:rsid w:val="0060593B"/>
    <w:rsid w:val="0060731E"/>
    <w:rsid w:val="00621564"/>
    <w:rsid w:val="00632CAC"/>
    <w:rsid w:val="0063427A"/>
    <w:rsid w:val="006355DB"/>
    <w:rsid w:val="00637A31"/>
    <w:rsid w:val="006424CE"/>
    <w:rsid w:val="0064651E"/>
    <w:rsid w:val="00652288"/>
    <w:rsid w:val="006530BC"/>
    <w:rsid w:val="006544E8"/>
    <w:rsid w:val="00662B8B"/>
    <w:rsid w:val="00682DCD"/>
    <w:rsid w:val="00684FBA"/>
    <w:rsid w:val="00691225"/>
    <w:rsid w:val="00695237"/>
    <w:rsid w:val="006A39AA"/>
    <w:rsid w:val="006A4F39"/>
    <w:rsid w:val="006B1F8F"/>
    <w:rsid w:val="006B372F"/>
    <w:rsid w:val="006B3FD5"/>
    <w:rsid w:val="006B604B"/>
    <w:rsid w:val="006B612A"/>
    <w:rsid w:val="006B6B76"/>
    <w:rsid w:val="006C0376"/>
    <w:rsid w:val="006C5F51"/>
    <w:rsid w:val="006C6CC5"/>
    <w:rsid w:val="006E0BF7"/>
    <w:rsid w:val="006E1A2D"/>
    <w:rsid w:val="006E64F3"/>
    <w:rsid w:val="006E75FE"/>
    <w:rsid w:val="006F1BED"/>
    <w:rsid w:val="006F6E32"/>
    <w:rsid w:val="00703164"/>
    <w:rsid w:val="00706B40"/>
    <w:rsid w:val="00706C04"/>
    <w:rsid w:val="00716663"/>
    <w:rsid w:val="007169EE"/>
    <w:rsid w:val="00717A89"/>
    <w:rsid w:val="00722AEC"/>
    <w:rsid w:val="00726192"/>
    <w:rsid w:val="00731681"/>
    <w:rsid w:val="007442B3"/>
    <w:rsid w:val="00746758"/>
    <w:rsid w:val="00753F21"/>
    <w:rsid w:val="007541C8"/>
    <w:rsid w:val="00757B39"/>
    <w:rsid w:val="007635BE"/>
    <w:rsid w:val="0076365F"/>
    <w:rsid w:val="0076610E"/>
    <w:rsid w:val="00766B00"/>
    <w:rsid w:val="00774374"/>
    <w:rsid w:val="00776077"/>
    <w:rsid w:val="007812AB"/>
    <w:rsid w:val="00782447"/>
    <w:rsid w:val="00784829"/>
    <w:rsid w:val="007B27D4"/>
    <w:rsid w:val="007B29FC"/>
    <w:rsid w:val="007D03A1"/>
    <w:rsid w:val="007D5E84"/>
    <w:rsid w:val="007E6B29"/>
    <w:rsid w:val="007F3929"/>
    <w:rsid w:val="007F4429"/>
    <w:rsid w:val="007F5D9B"/>
    <w:rsid w:val="007F7046"/>
    <w:rsid w:val="00800B4E"/>
    <w:rsid w:val="00801143"/>
    <w:rsid w:val="00806FB6"/>
    <w:rsid w:val="008134F4"/>
    <w:rsid w:val="00815960"/>
    <w:rsid w:val="00815EE0"/>
    <w:rsid w:val="00830568"/>
    <w:rsid w:val="00830C0B"/>
    <w:rsid w:val="00832BA5"/>
    <w:rsid w:val="008347CA"/>
    <w:rsid w:val="0084379F"/>
    <w:rsid w:val="008501F2"/>
    <w:rsid w:val="00852A99"/>
    <w:rsid w:val="00864A72"/>
    <w:rsid w:val="008878D3"/>
    <w:rsid w:val="00887E99"/>
    <w:rsid w:val="008951EA"/>
    <w:rsid w:val="00895E82"/>
    <w:rsid w:val="008A15C1"/>
    <w:rsid w:val="008B5C84"/>
    <w:rsid w:val="008B66DB"/>
    <w:rsid w:val="008C1001"/>
    <w:rsid w:val="008C15B3"/>
    <w:rsid w:val="008C4A03"/>
    <w:rsid w:val="008E0267"/>
    <w:rsid w:val="008E5FAF"/>
    <w:rsid w:val="008F42B0"/>
    <w:rsid w:val="008F5A75"/>
    <w:rsid w:val="00904FC2"/>
    <w:rsid w:val="00906013"/>
    <w:rsid w:val="00910693"/>
    <w:rsid w:val="00912712"/>
    <w:rsid w:val="009163AD"/>
    <w:rsid w:val="00920DE6"/>
    <w:rsid w:val="00926CE7"/>
    <w:rsid w:val="00932225"/>
    <w:rsid w:val="0093405D"/>
    <w:rsid w:val="00942BF6"/>
    <w:rsid w:val="00944FCE"/>
    <w:rsid w:val="0094724D"/>
    <w:rsid w:val="00953111"/>
    <w:rsid w:val="0095382C"/>
    <w:rsid w:val="00953BBB"/>
    <w:rsid w:val="009570C3"/>
    <w:rsid w:val="00964246"/>
    <w:rsid w:val="009721AB"/>
    <w:rsid w:val="009925A1"/>
    <w:rsid w:val="009A0DF1"/>
    <w:rsid w:val="009A39FA"/>
    <w:rsid w:val="009A5A8C"/>
    <w:rsid w:val="009B2F04"/>
    <w:rsid w:val="009B4510"/>
    <w:rsid w:val="009B4B01"/>
    <w:rsid w:val="009C4A2A"/>
    <w:rsid w:val="009D0954"/>
    <w:rsid w:val="009D228E"/>
    <w:rsid w:val="009E0475"/>
    <w:rsid w:val="009E2391"/>
    <w:rsid w:val="009E5555"/>
    <w:rsid w:val="009F25E0"/>
    <w:rsid w:val="009F59AC"/>
    <w:rsid w:val="00A0577B"/>
    <w:rsid w:val="00A10ED7"/>
    <w:rsid w:val="00A13EFE"/>
    <w:rsid w:val="00A14C84"/>
    <w:rsid w:val="00A15F22"/>
    <w:rsid w:val="00A331D3"/>
    <w:rsid w:val="00A36176"/>
    <w:rsid w:val="00A37F19"/>
    <w:rsid w:val="00A4456F"/>
    <w:rsid w:val="00A50202"/>
    <w:rsid w:val="00A52253"/>
    <w:rsid w:val="00A52741"/>
    <w:rsid w:val="00A55D54"/>
    <w:rsid w:val="00A62D44"/>
    <w:rsid w:val="00A75AC2"/>
    <w:rsid w:val="00A87328"/>
    <w:rsid w:val="00A9238F"/>
    <w:rsid w:val="00A92835"/>
    <w:rsid w:val="00A96AAE"/>
    <w:rsid w:val="00A9731F"/>
    <w:rsid w:val="00AA08CD"/>
    <w:rsid w:val="00AA2748"/>
    <w:rsid w:val="00AB1B7B"/>
    <w:rsid w:val="00AC4ABF"/>
    <w:rsid w:val="00AC75ED"/>
    <w:rsid w:val="00AD6527"/>
    <w:rsid w:val="00AE65EB"/>
    <w:rsid w:val="00AE7E10"/>
    <w:rsid w:val="00B0639E"/>
    <w:rsid w:val="00B11D03"/>
    <w:rsid w:val="00B2615F"/>
    <w:rsid w:val="00B26375"/>
    <w:rsid w:val="00B4373A"/>
    <w:rsid w:val="00B4444E"/>
    <w:rsid w:val="00B52E9A"/>
    <w:rsid w:val="00B53216"/>
    <w:rsid w:val="00B61368"/>
    <w:rsid w:val="00B64AA2"/>
    <w:rsid w:val="00B66166"/>
    <w:rsid w:val="00B70DE0"/>
    <w:rsid w:val="00B831A6"/>
    <w:rsid w:val="00B901CB"/>
    <w:rsid w:val="00B9685C"/>
    <w:rsid w:val="00B97737"/>
    <w:rsid w:val="00B978AE"/>
    <w:rsid w:val="00BA3A88"/>
    <w:rsid w:val="00BB034A"/>
    <w:rsid w:val="00BB4040"/>
    <w:rsid w:val="00BC6F2D"/>
    <w:rsid w:val="00BD1A22"/>
    <w:rsid w:val="00BD2AD0"/>
    <w:rsid w:val="00BD471F"/>
    <w:rsid w:val="00BE16F3"/>
    <w:rsid w:val="00BE23C9"/>
    <w:rsid w:val="00BE2BDD"/>
    <w:rsid w:val="00BE589D"/>
    <w:rsid w:val="00C01F8D"/>
    <w:rsid w:val="00C10D95"/>
    <w:rsid w:val="00C1150D"/>
    <w:rsid w:val="00C33CD6"/>
    <w:rsid w:val="00C43736"/>
    <w:rsid w:val="00C5091E"/>
    <w:rsid w:val="00C52C58"/>
    <w:rsid w:val="00C73203"/>
    <w:rsid w:val="00C822D1"/>
    <w:rsid w:val="00C92FBE"/>
    <w:rsid w:val="00CA49EC"/>
    <w:rsid w:val="00CA5E70"/>
    <w:rsid w:val="00CB0429"/>
    <w:rsid w:val="00CB162C"/>
    <w:rsid w:val="00CB2AFE"/>
    <w:rsid w:val="00CB6AE4"/>
    <w:rsid w:val="00CC552F"/>
    <w:rsid w:val="00CC5A7C"/>
    <w:rsid w:val="00CD1151"/>
    <w:rsid w:val="00CD30CD"/>
    <w:rsid w:val="00CD4C1C"/>
    <w:rsid w:val="00CD7ABB"/>
    <w:rsid w:val="00CE6C4B"/>
    <w:rsid w:val="00CF6B8C"/>
    <w:rsid w:val="00D03088"/>
    <w:rsid w:val="00D063EB"/>
    <w:rsid w:val="00D158D5"/>
    <w:rsid w:val="00D316FE"/>
    <w:rsid w:val="00D3530E"/>
    <w:rsid w:val="00D405F4"/>
    <w:rsid w:val="00D44F30"/>
    <w:rsid w:val="00D71EC7"/>
    <w:rsid w:val="00D732DE"/>
    <w:rsid w:val="00D739F2"/>
    <w:rsid w:val="00D74740"/>
    <w:rsid w:val="00D92DB7"/>
    <w:rsid w:val="00D93BF3"/>
    <w:rsid w:val="00D96F65"/>
    <w:rsid w:val="00DA0F6F"/>
    <w:rsid w:val="00DB0047"/>
    <w:rsid w:val="00DB0B0D"/>
    <w:rsid w:val="00DD7CE1"/>
    <w:rsid w:val="00DE0A39"/>
    <w:rsid w:val="00DE550B"/>
    <w:rsid w:val="00DF323B"/>
    <w:rsid w:val="00E02E85"/>
    <w:rsid w:val="00E145A4"/>
    <w:rsid w:val="00E16A4A"/>
    <w:rsid w:val="00E23842"/>
    <w:rsid w:val="00E30C6B"/>
    <w:rsid w:val="00E36592"/>
    <w:rsid w:val="00E40B0C"/>
    <w:rsid w:val="00E428F5"/>
    <w:rsid w:val="00E4430B"/>
    <w:rsid w:val="00E55E5A"/>
    <w:rsid w:val="00E603A6"/>
    <w:rsid w:val="00E617B7"/>
    <w:rsid w:val="00E66965"/>
    <w:rsid w:val="00E70C7F"/>
    <w:rsid w:val="00E95BF5"/>
    <w:rsid w:val="00E9693A"/>
    <w:rsid w:val="00EA4298"/>
    <w:rsid w:val="00EA5094"/>
    <w:rsid w:val="00EB2591"/>
    <w:rsid w:val="00EB384F"/>
    <w:rsid w:val="00EB4185"/>
    <w:rsid w:val="00EB68E0"/>
    <w:rsid w:val="00EB70F4"/>
    <w:rsid w:val="00EC181A"/>
    <w:rsid w:val="00ED1209"/>
    <w:rsid w:val="00EE46FB"/>
    <w:rsid w:val="00EF6A06"/>
    <w:rsid w:val="00EF7B96"/>
    <w:rsid w:val="00F02849"/>
    <w:rsid w:val="00F13FDF"/>
    <w:rsid w:val="00F16229"/>
    <w:rsid w:val="00F21FB2"/>
    <w:rsid w:val="00F24E62"/>
    <w:rsid w:val="00F3068B"/>
    <w:rsid w:val="00F41DF3"/>
    <w:rsid w:val="00F46CAC"/>
    <w:rsid w:val="00F5006B"/>
    <w:rsid w:val="00F5182F"/>
    <w:rsid w:val="00F60604"/>
    <w:rsid w:val="00F640C5"/>
    <w:rsid w:val="00F64521"/>
    <w:rsid w:val="00F702D0"/>
    <w:rsid w:val="00F733B3"/>
    <w:rsid w:val="00F77A5F"/>
    <w:rsid w:val="00F77AAC"/>
    <w:rsid w:val="00F943EE"/>
    <w:rsid w:val="00FA1570"/>
    <w:rsid w:val="00FA1599"/>
    <w:rsid w:val="00FA232D"/>
    <w:rsid w:val="00FA3F9E"/>
    <w:rsid w:val="00FB0B3A"/>
    <w:rsid w:val="00FB318C"/>
    <w:rsid w:val="00FB6818"/>
    <w:rsid w:val="00FC1B61"/>
    <w:rsid w:val="00FC2514"/>
    <w:rsid w:val="00FC5A57"/>
    <w:rsid w:val="00FD706F"/>
    <w:rsid w:val="00FE1344"/>
    <w:rsid w:val="00FE4E76"/>
    <w:rsid w:val="00FE53B3"/>
    <w:rsid w:val="00FF22B6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EA02CA"/>
  <w15:chartTrackingRefBased/>
  <w15:docId w15:val="{8267C883-EEF0-4268-92A6-6EE5FBD8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pPr>
      <w:keepNext/>
      <w:outlineLvl w:val="1"/>
    </w:pPr>
    <w:rPr>
      <w:szCs w:val="20"/>
      <w:lang w:val="x-none" w:eastAsia="x-none"/>
    </w:rPr>
  </w:style>
  <w:style w:type="paragraph" w:styleId="Nagwek3">
    <w:name w:val="heading 3"/>
    <w:basedOn w:val="Normalny"/>
    <w:next w:val="Normalny"/>
    <w:qFormat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Hipercze">
    <w:name w:val="Hyperlink"/>
    <w:semiHidden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pPr>
      <w:jc w:val="both"/>
    </w:pPr>
    <w:rPr>
      <w:lang w:val="x-none" w:eastAsia="x-none"/>
    </w:r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  <w:lang w:val="x-none" w:eastAsia="x-none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5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2B12F3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636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86361"/>
    <w:rPr>
      <w:rFonts w:ascii="Tahoma" w:hAnsi="Tahoma" w:cs="Tahoma"/>
      <w:sz w:val="16"/>
      <w:szCs w:val="16"/>
    </w:rPr>
  </w:style>
  <w:style w:type="character" w:customStyle="1" w:styleId="luchili1">
    <w:name w:val="luc_hili1"/>
    <w:rsid w:val="00D92DB7"/>
    <w:rPr>
      <w:shd w:val="clear" w:color="auto" w:fill="FFFF99"/>
    </w:rPr>
  </w:style>
  <w:style w:type="character" w:styleId="Numerstrony">
    <w:name w:val="page number"/>
    <w:basedOn w:val="Domylnaczcionkaakapitu"/>
    <w:rsid w:val="00E603A6"/>
  </w:style>
  <w:style w:type="paragraph" w:styleId="Akapitzlist">
    <w:name w:val="List Paragraph"/>
    <w:basedOn w:val="Normalny"/>
    <w:uiPriority w:val="34"/>
    <w:qFormat/>
    <w:rsid w:val="00133FFE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15EE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878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878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878D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878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878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1E9BF-6A0D-42DA-952A-B2CA55BF7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924</CharactersWithSpaces>
  <SharedDoc>false</SharedDoc>
  <HLinks>
    <vt:vector size="12" baseType="variant">
      <vt:variant>
        <vt:i4>1507442</vt:i4>
      </vt:variant>
      <vt:variant>
        <vt:i4>3</vt:i4>
      </vt:variant>
      <vt:variant>
        <vt:i4>0</vt:i4>
      </vt:variant>
      <vt:variant>
        <vt:i4>5</vt:i4>
      </vt:variant>
      <vt:variant>
        <vt:lpwstr>mailto:iod@pw.edu.pl</vt:lpwstr>
      </vt:variant>
      <vt:variant>
        <vt:lpwstr/>
      </vt:variant>
      <vt:variant>
        <vt:i4>1638473</vt:i4>
      </vt:variant>
      <vt:variant>
        <vt:i4>0</vt:i4>
      </vt:variant>
      <vt:variant>
        <vt:i4>0</vt:i4>
      </vt:variant>
      <vt:variant>
        <vt:i4>5</vt:i4>
      </vt:variant>
      <vt:variant>
        <vt:lpwstr>https://is.pw.edu.pl/konku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3</cp:revision>
  <cp:lastPrinted>2022-06-20T11:18:00Z</cp:lastPrinted>
  <dcterms:created xsi:type="dcterms:W3CDTF">2023-11-14T09:20:00Z</dcterms:created>
  <dcterms:modified xsi:type="dcterms:W3CDTF">2023-11-14T09:21:00Z</dcterms:modified>
</cp:coreProperties>
</file>